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FC2C0CC" w14:textId="77777777" w:rsidR="00D96513" w:rsidRDefault="00D96513" w:rsidP="00D96513">
      <w:pPr>
        <w:spacing w:line="480" w:lineRule="auto"/>
        <w:jc w:val="center"/>
        <w:rPr>
          <w:rFonts w:ascii="Arial" w:hAnsi="Arial" w:cs="Arial"/>
          <w:noProof/>
          <w:sz w:val="24"/>
          <w:szCs w:val="24"/>
        </w:rPr>
      </w:pPr>
    </w:p>
    <w:p w14:paraId="7D6B39CF" w14:textId="77777777" w:rsidR="007F1985" w:rsidRDefault="007F1985" w:rsidP="00D96513">
      <w:pPr>
        <w:spacing w:line="480" w:lineRule="auto"/>
        <w:jc w:val="center"/>
        <w:rPr>
          <w:rFonts w:ascii="Arial" w:hAnsi="Arial" w:cs="Arial"/>
          <w:noProof/>
          <w:sz w:val="24"/>
          <w:szCs w:val="24"/>
        </w:rPr>
      </w:pPr>
    </w:p>
    <w:p w14:paraId="1595A307" w14:textId="77777777" w:rsidR="00B8085A" w:rsidRDefault="00B8085A" w:rsidP="00D96513">
      <w:pPr>
        <w:spacing w:line="480" w:lineRule="auto"/>
        <w:jc w:val="center"/>
        <w:rPr>
          <w:rFonts w:ascii="Arial" w:hAnsi="Arial" w:cs="Arial"/>
          <w:sz w:val="24"/>
          <w:szCs w:val="24"/>
        </w:rPr>
      </w:pPr>
    </w:p>
    <w:p w14:paraId="289BFB84" w14:textId="77777777" w:rsidR="00D96513" w:rsidRPr="007F1985" w:rsidRDefault="000C6545" w:rsidP="00D96513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7F1985">
        <w:rPr>
          <w:rFonts w:ascii="Times New Roman" w:hAnsi="Times New Roman" w:cs="Times New Roman"/>
          <w:sz w:val="24"/>
          <w:szCs w:val="24"/>
        </w:rPr>
        <w:t>Hotel Management System</w:t>
      </w:r>
      <w:r w:rsidR="007F1985" w:rsidRPr="007F1985">
        <w:rPr>
          <w:rFonts w:ascii="Times New Roman" w:hAnsi="Times New Roman" w:cs="Times New Roman"/>
          <w:sz w:val="24"/>
          <w:szCs w:val="24"/>
        </w:rPr>
        <w:t xml:space="preserve"> (A database project)</w:t>
      </w:r>
    </w:p>
    <w:p w14:paraId="030CC4BC" w14:textId="77777777" w:rsidR="000C6545" w:rsidRPr="007F1985" w:rsidRDefault="000C6545" w:rsidP="00D96513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7F1985">
        <w:rPr>
          <w:rFonts w:ascii="Times New Roman" w:hAnsi="Times New Roman" w:cs="Times New Roman"/>
          <w:sz w:val="24"/>
          <w:szCs w:val="24"/>
        </w:rPr>
        <w:t>By</w:t>
      </w:r>
    </w:p>
    <w:p w14:paraId="1BE4023E" w14:textId="77777777" w:rsidR="000C6545" w:rsidRPr="007F1985" w:rsidRDefault="000C6545" w:rsidP="007F198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7F1985">
        <w:rPr>
          <w:rFonts w:ascii="Times New Roman" w:hAnsi="Times New Roman" w:cs="Times New Roman"/>
          <w:sz w:val="24"/>
          <w:szCs w:val="24"/>
        </w:rPr>
        <w:t>Kara Lena Summer</w:t>
      </w:r>
    </w:p>
    <w:p w14:paraId="1536C2DE" w14:textId="77777777" w:rsidR="000C6545" w:rsidRPr="007F1985" w:rsidRDefault="000C6545" w:rsidP="007F198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7F1985">
        <w:rPr>
          <w:rFonts w:ascii="Times New Roman" w:hAnsi="Times New Roman" w:cs="Times New Roman"/>
          <w:sz w:val="24"/>
          <w:szCs w:val="24"/>
        </w:rPr>
        <w:t>Manmeet Singh Bains</w:t>
      </w:r>
    </w:p>
    <w:p w14:paraId="70DE8DEB" w14:textId="77777777" w:rsidR="000C6545" w:rsidRPr="007F1985" w:rsidRDefault="000C6545" w:rsidP="007F198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7F1985">
        <w:rPr>
          <w:rFonts w:ascii="Times New Roman" w:hAnsi="Times New Roman" w:cs="Times New Roman"/>
          <w:sz w:val="24"/>
          <w:szCs w:val="24"/>
        </w:rPr>
        <w:t xml:space="preserve">Shashi </w:t>
      </w:r>
      <w:proofErr w:type="spellStart"/>
      <w:r w:rsidRPr="007F1985">
        <w:rPr>
          <w:rFonts w:ascii="Times New Roman" w:hAnsi="Times New Roman" w:cs="Times New Roman"/>
          <w:sz w:val="24"/>
          <w:szCs w:val="24"/>
        </w:rPr>
        <w:t>Bala</w:t>
      </w:r>
      <w:proofErr w:type="spellEnd"/>
      <w:r w:rsidRPr="007F198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F1985">
        <w:rPr>
          <w:rFonts w:ascii="Times New Roman" w:hAnsi="Times New Roman" w:cs="Times New Roman"/>
          <w:sz w:val="24"/>
          <w:szCs w:val="24"/>
        </w:rPr>
        <w:t>Lnu</w:t>
      </w:r>
      <w:proofErr w:type="spellEnd"/>
    </w:p>
    <w:p w14:paraId="24F77752" w14:textId="77777777" w:rsidR="000C6545" w:rsidRPr="007F1985" w:rsidRDefault="000C6545" w:rsidP="00D96513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7F1985">
        <w:rPr>
          <w:rFonts w:ascii="Times New Roman" w:hAnsi="Times New Roman" w:cs="Times New Roman"/>
          <w:sz w:val="24"/>
          <w:szCs w:val="24"/>
        </w:rPr>
        <w:t xml:space="preserve">Prince </w:t>
      </w:r>
      <w:proofErr w:type="spellStart"/>
      <w:r w:rsidRPr="007F1985">
        <w:rPr>
          <w:rFonts w:ascii="Times New Roman" w:hAnsi="Times New Roman" w:cs="Times New Roman"/>
          <w:sz w:val="24"/>
          <w:szCs w:val="24"/>
        </w:rPr>
        <w:t>Gyamfi</w:t>
      </w:r>
      <w:proofErr w:type="spellEnd"/>
    </w:p>
    <w:p w14:paraId="44A93D83" w14:textId="77777777" w:rsidR="004D5AA7" w:rsidRPr="007F1985" w:rsidRDefault="00B8085A" w:rsidP="00D96513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7F1985">
        <w:rPr>
          <w:rFonts w:ascii="Times New Roman" w:hAnsi="Times New Roman" w:cs="Times New Roman"/>
          <w:sz w:val="24"/>
          <w:szCs w:val="24"/>
        </w:rPr>
        <w:t xml:space="preserve"> </w:t>
      </w:r>
      <w:r w:rsidR="004D5AA7" w:rsidRPr="007F1985">
        <w:rPr>
          <w:rFonts w:ascii="Times New Roman" w:hAnsi="Times New Roman" w:cs="Times New Roman"/>
          <w:sz w:val="24"/>
          <w:szCs w:val="24"/>
        </w:rPr>
        <w:t>An assignment submitted in partial fulfillment of the requirement for ANA 650</w:t>
      </w:r>
    </w:p>
    <w:p w14:paraId="2BA99153" w14:textId="77777777" w:rsidR="004D5AA7" w:rsidRPr="007F1985" w:rsidRDefault="004D5AA7" w:rsidP="004D5AA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7F1985">
        <w:rPr>
          <w:rFonts w:ascii="Times New Roman" w:hAnsi="Times New Roman" w:cs="Times New Roman"/>
          <w:sz w:val="24"/>
          <w:szCs w:val="24"/>
        </w:rPr>
        <w:t>Database Design for Analytics</w:t>
      </w:r>
    </w:p>
    <w:p w14:paraId="2338E29D" w14:textId="77777777" w:rsidR="007F1985" w:rsidRPr="007F1985" w:rsidRDefault="007F1985" w:rsidP="004D5AA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7F1985">
        <w:rPr>
          <w:rFonts w:ascii="Times New Roman" w:hAnsi="Times New Roman" w:cs="Times New Roman"/>
          <w:sz w:val="24"/>
          <w:szCs w:val="24"/>
        </w:rPr>
        <w:t>National University</w:t>
      </w:r>
    </w:p>
    <w:p w14:paraId="585A631F" w14:textId="77777777" w:rsidR="004D5AA7" w:rsidRPr="007F1985" w:rsidRDefault="004D5AA7" w:rsidP="004D5AA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7F1985">
        <w:rPr>
          <w:rFonts w:ascii="Times New Roman" w:hAnsi="Times New Roman" w:cs="Times New Roman"/>
          <w:sz w:val="24"/>
          <w:szCs w:val="24"/>
        </w:rPr>
        <w:t>Professor Eugene Roytman</w:t>
      </w:r>
    </w:p>
    <w:p w14:paraId="1E997E0C" w14:textId="77777777" w:rsidR="007F1985" w:rsidRPr="007F1985" w:rsidRDefault="007F1985" w:rsidP="004D5AA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7F1985">
        <w:rPr>
          <w:rFonts w:ascii="Times New Roman" w:hAnsi="Times New Roman" w:cs="Times New Roman"/>
          <w:sz w:val="24"/>
          <w:szCs w:val="24"/>
        </w:rPr>
        <w:t>October 27, 2018</w:t>
      </w:r>
    </w:p>
    <w:p w14:paraId="0185476A" w14:textId="77777777" w:rsidR="007F1985" w:rsidRPr="004D5AA7" w:rsidRDefault="007F1985" w:rsidP="004D5AA7">
      <w:pPr>
        <w:spacing w:line="480" w:lineRule="auto"/>
        <w:jc w:val="center"/>
        <w:rPr>
          <w:rFonts w:ascii="Arial" w:hAnsi="Arial" w:cs="Arial"/>
          <w:sz w:val="24"/>
          <w:szCs w:val="24"/>
        </w:rPr>
      </w:pPr>
    </w:p>
    <w:p w14:paraId="711151B2" w14:textId="77777777" w:rsidR="004D5AA7" w:rsidRDefault="004D5AA7" w:rsidP="00D46C09">
      <w:pPr>
        <w:jc w:val="center"/>
        <w:rPr>
          <w:rFonts w:ascii="Arial" w:hAnsi="Arial" w:cs="Arial"/>
          <w:b/>
          <w:sz w:val="24"/>
          <w:szCs w:val="24"/>
          <w:u w:val="single"/>
        </w:rPr>
      </w:pPr>
    </w:p>
    <w:p w14:paraId="40780F9A" w14:textId="77777777" w:rsidR="004D5AA7" w:rsidRDefault="004D5AA7" w:rsidP="00D46C09">
      <w:pPr>
        <w:jc w:val="center"/>
        <w:rPr>
          <w:rFonts w:ascii="Arial" w:hAnsi="Arial" w:cs="Arial"/>
          <w:b/>
          <w:sz w:val="24"/>
          <w:szCs w:val="24"/>
          <w:u w:val="single"/>
        </w:rPr>
      </w:pPr>
    </w:p>
    <w:p w14:paraId="58FB6893" w14:textId="77777777" w:rsidR="004D5AA7" w:rsidRDefault="004D5AA7" w:rsidP="00D46C09">
      <w:pPr>
        <w:jc w:val="center"/>
        <w:rPr>
          <w:rFonts w:ascii="Arial" w:hAnsi="Arial" w:cs="Arial"/>
          <w:b/>
          <w:sz w:val="24"/>
          <w:szCs w:val="24"/>
          <w:u w:val="single"/>
        </w:rPr>
      </w:pPr>
    </w:p>
    <w:p w14:paraId="3FE7C33E" w14:textId="77777777" w:rsidR="00B8085A" w:rsidRDefault="00B8085A" w:rsidP="007F1985">
      <w:pPr>
        <w:spacing w:line="480" w:lineRule="auto"/>
        <w:ind w:left="5760"/>
        <w:rPr>
          <w:rFonts w:ascii="Arial" w:hAnsi="Arial" w:cs="Arial"/>
          <w:i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       </w:t>
      </w:r>
    </w:p>
    <w:p w14:paraId="3939F452" w14:textId="77777777" w:rsidR="00D46C09" w:rsidRPr="007F1985" w:rsidRDefault="007F1985" w:rsidP="007F1985">
      <w:pPr>
        <w:pStyle w:val="NormalWeb"/>
        <w:shd w:val="clear" w:color="auto" w:fill="FFFFFF"/>
        <w:spacing w:before="0" w:beforeAutospacing="0" w:after="240" w:afterAutospacing="0"/>
        <w:jc w:val="both"/>
        <w:rPr>
          <w:b/>
          <w:color w:val="000000"/>
        </w:rPr>
      </w:pPr>
      <w:r w:rsidRPr="007F1985">
        <w:rPr>
          <w:b/>
          <w:color w:val="000000"/>
        </w:rPr>
        <w:lastRenderedPageBreak/>
        <w:t xml:space="preserve">Q.)  </w:t>
      </w:r>
      <w:r w:rsidR="00D46C09" w:rsidRPr="007F1985">
        <w:rPr>
          <w:b/>
          <w:color w:val="000000"/>
        </w:rPr>
        <w:t>Please write details of the project you selected to work on for this class.</w:t>
      </w:r>
    </w:p>
    <w:p w14:paraId="7F5EBC9C" w14:textId="77777777" w:rsidR="00D46C09" w:rsidRPr="007F1985" w:rsidRDefault="00D46C09" w:rsidP="007F1985">
      <w:pPr>
        <w:pStyle w:val="NormalWeb"/>
        <w:shd w:val="clear" w:color="auto" w:fill="FFFFFF"/>
        <w:spacing w:before="0" w:beforeAutospacing="0" w:after="240" w:afterAutospacing="0"/>
        <w:jc w:val="both"/>
        <w:rPr>
          <w:color w:val="000000"/>
        </w:rPr>
      </w:pPr>
      <w:r w:rsidRPr="007F1985">
        <w:rPr>
          <w:b/>
          <w:color w:val="000000"/>
        </w:rPr>
        <w:t>Ans: -</w:t>
      </w:r>
      <w:r w:rsidRPr="007F1985">
        <w:rPr>
          <w:color w:val="000000"/>
        </w:rPr>
        <w:t xml:space="preserve"> Our team project name is Hotel Management System. </w:t>
      </w:r>
    </w:p>
    <w:p w14:paraId="7076B02B" w14:textId="77777777" w:rsidR="00D46C09" w:rsidRPr="007F1985" w:rsidRDefault="00D46C09" w:rsidP="007F1985">
      <w:pPr>
        <w:pStyle w:val="NormalWeb"/>
        <w:shd w:val="clear" w:color="auto" w:fill="FFFFFF"/>
        <w:spacing w:before="0" w:beforeAutospacing="0" w:after="240" w:afterAutospacing="0"/>
        <w:jc w:val="both"/>
        <w:rPr>
          <w:b/>
          <w:color w:val="000000"/>
        </w:rPr>
      </w:pPr>
      <w:r w:rsidRPr="007F1985">
        <w:rPr>
          <w:b/>
          <w:color w:val="000000"/>
        </w:rPr>
        <w:t>Objectives of the project: -</w:t>
      </w:r>
    </w:p>
    <w:p w14:paraId="1451596F" w14:textId="77777777" w:rsidR="00D46C09" w:rsidRPr="007F1985" w:rsidRDefault="00D46C09" w:rsidP="007F1985">
      <w:pPr>
        <w:pStyle w:val="NormalWeb"/>
        <w:shd w:val="clear" w:color="auto" w:fill="FFFFFF"/>
        <w:spacing w:before="0" w:beforeAutospacing="0" w:after="240" w:afterAutospacing="0"/>
        <w:jc w:val="both"/>
        <w:rPr>
          <w:color w:val="000000"/>
        </w:rPr>
      </w:pPr>
      <w:r w:rsidRPr="007F1985">
        <w:rPr>
          <w:color w:val="000000"/>
        </w:rPr>
        <w:t xml:space="preserve">To integrate reservation, billing, and services. </w:t>
      </w:r>
    </w:p>
    <w:p w14:paraId="0FE0BBE3" w14:textId="77777777" w:rsidR="00D46C09" w:rsidRPr="007F1985" w:rsidRDefault="00D46C09" w:rsidP="007F1985">
      <w:pPr>
        <w:pStyle w:val="NormalWeb"/>
        <w:shd w:val="clear" w:color="auto" w:fill="FFFFFF"/>
        <w:spacing w:before="0" w:beforeAutospacing="0" w:after="240" w:afterAutospacing="0"/>
        <w:jc w:val="both"/>
        <w:rPr>
          <w:color w:val="000000"/>
        </w:rPr>
      </w:pPr>
      <w:r w:rsidRPr="007F1985">
        <w:rPr>
          <w:color w:val="000000"/>
        </w:rPr>
        <w:t>The following attributes, I have considered before designing the initial view of the database system:</w:t>
      </w:r>
    </w:p>
    <w:p w14:paraId="3B94AEA9" w14:textId="77777777" w:rsidR="00D46C09" w:rsidRPr="007F1985" w:rsidRDefault="00D46C09" w:rsidP="007F1985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240" w:afterAutospacing="0"/>
        <w:jc w:val="both"/>
        <w:rPr>
          <w:color w:val="000000"/>
        </w:rPr>
      </w:pPr>
      <w:proofErr w:type="spellStart"/>
      <w:r w:rsidRPr="007F1985">
        <w:rPr>
          <w:color w:val="000000"/>
        </w:rPr>
        <w:t>CustomerID</w:t>
      </w:r>
      <w:proofErr w:type="spellEnd"/>
    </w:p>
    <w:p w14:paraId="51FD4FE7" w14:textId="77777777" w:rsidR="00D46C09" w:rsidRPr="007F1985" w:rsidRDefault="00D46C09" w:rsidP="007F1985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240" w:afterAutospacing="0"/>
        <w:jc w:val="both"/>
        <w:rPr>
          <w:color w:val="000000"/>
        </w:rPr>
      </w:pPr>
      <w:proofErr w:type="spellStart"/>
      <w:r w:rsidRPr="007F1985">
        <w:rPr>
          <w:color w:val="000000"/>
        </w:rPr>
        <w:t>ReservationID</w:t>
      </w:r>
      <w:proofErr w:type="spellEnd"/>
    </w:p>
    <w:p w14:paraId="7DEF27D5" w14:textId="77777777" w:rsidR="00D46C09" w:rsidRPr="007F1985" w:rsidRDefault="00B77704" w:rsidP="007F1985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240" w:afterAutospacing="0"/>
        <w:jc w:val="both"/>
        <w:rPr>
          <w:color w:val="000000"/>
        </w:rPr>
      </w:pPr>
      <w:proofErr w:type="spellStart"/>
      <w:r>
        <w:rPr>
          <w:color w:val="000000"/>
        </w:rPr>
        <w:t>Check_in_</w:t>
      </w:r>
      <w:r w:rsidR="00D46C09" w:rsidRPr="007F1985">
        <w:rPr>
          <w:color w:val="000000"/>
        </w:rPr>
        <w:t>date</w:t>
      </w:r>
      <w:proofErr w:type="spellEnd"/>
    </w:p>
    <w:p w14:paraId="5AD80B31" w14:textId="77777777" w:rsidR="00D46C09" w:rsidRPr="007F1985" w:rsidRDefault="00B77704" w:rsidP="007F1985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240" w:afterAutospacing="0"/>
        <w:jc w:val="both"/>
        <w:rPr>
          <w:color w:val="000000"/>
        </w:rPr>
      </w:pPr>
      <w:proofErr w:type="spellStart"/>
      <w:r>
        <w:rPr>
          <w:color w:val="000000"/>
        </w:rPr>
        <w:t>Check_out_</w:t>
      </w:r>
      <w:r w:rsidR="00D46C09" w:rsidRPr="007F1985">
        <w:rPr>
          <w:color w:val="000000"/>
        </w:rPr>
        <w:t>date</w:t>
      </w:r>
      <w:proofErr w:type="spellEnd"/>
    </w:p>
    <w:p w14:paraId="2D323789" w14:textId="5758CCAD" w:rsidR="00D46C09" w:rsidRPr="007F1985" w:rsidRDefault="00431C5D" w:rsidP="007F1985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240" w:afterAutospacing="0"/>
        <w:jc w:val="both"/>
        <w:rPr>
          <w:color w:val="000000"/>
        </w:rPr>
      </w:pPr>
      <w:proofErr w:type="spellStart"/>
      <w:r>
        <w:rPr>
          <w:color w:val="000000"/>
        </w:rPr>
        <w:t>Booking</w:t>
      </w:r>
      <w:r w:rsidR="00B77704">
        <w:rPr>
          <w:color w:val="000000"/>
        </w:rPr>
        <w:t>_</w:t>
      </w:r>
      <w:r w:rsidR="00D46C09" w:rsidRPr="007F1985">
        <w:rPr>
          <w:color w:val="000000"/>
        </w:rPr>
        <w:t>date</w:t>
      </w:r>
      <w:proofErr w:type="spellEnd"/>
    </w:p>
    <w:p w14:paraId="7A894959" w14:textId="77777777" w:rsidR="00D46C09" w:rsidRPr="007F1985" w:rsidRDefault="00B77704" w:rsidP="007F1985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240" w:afterAutospacing="0"/>
        <w:jc w:val="both"/>
        <w:rPr>
          <w:color w:val="000000"/>
        </w:rPr>
      </w:pPr>
      <w:proofErr w:type="spellStart"/>
      <w:r>
        <w:rPr>
          <w:color w:val="000000"/>
        </w:rPr>
        <w:t>Room_</w:t>
      </w:r>
      <w:r w:rsidR="00D46C09" w:rsidRPr="007F1985">
        <w:rPr>
          <w:color w:val="000000"/>
        </w:rPr>
        <w:t>number</w:t>
      </w:r>
      <w:proofErr w:type="spellEnd"/>
    </w:p>
    <w:p w14:paraId="7FCFDF94" w14:textId="77777777" w:rsidR="00D87112" w:rsidRPr="007F1985" w:rsidRDefault="00D87112" w:rsidP="007F1985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240" w:afterAutospacing="0"/>
        <w:jc w:val="both"/>
        <w:rPr>
          <w:color w:val="000000"/>
        </w:rPr>
      </w:pPr>
      <w:proofErr w:type="spellStart"/>
      <w:r w:rsidRPr="007F1985">
        <w:rPr>
          <w:color w:val="000000"/>
        </w:rPr>
        <w:t>Room_type</w:t>
      </w:r>
      <w:proofErr w:type="spellEnd"/>
    </w:p>
    <w:p w14:paraId="64C12188" w14:textId="35E056E6" w:rsidR="00D87112" w:rsidRPr="007F1985" w:rsidRDefault="00D87112" w:rsidP="007F1985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240" w:afterAutospacing="0"/>
        <w:jc w:val="both"/>
        <w:rPr>
          <w:color w:val="000000"/>
        </w:rPr>
      </w:pPr>
      <w:proofErr w:type="spellStart"/>
      <w:r w:rsidRPr="007F1985">
        <w:rPr>
          <w:color w:val="000000"/>
        </w:rPr>
        <w:t>Room_</w:t>
      </w:r>
      <w:r w:rsidR="00431C5D">
        <w:rPr>
          <w:color w:val="000000"/>
        </w:rPr>
        <w:t>Price</w:t>
      </w:r>
      <w:proofErr w:type="spellEnd"/>
    </w:p>
    <w:p w14:paraId="6030467B" w14:textId="77777777" w:rsidR="00D46C09" w:rsidRPr="007F1985" w:rsidRDefault="00B77704" w:rsidP="007F1985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240" w:afterAutospacing="0"/>
        <w:jc w:val="both"/>
        <w:rPr>
          <w:color w:val="000000"/>
        </w:rPr>
      </w:pPr>
      <w:proofErr w:type="spellStart"/>
      <w:r>
        <w:rPr>
          <w:color w:val="000000"/>
        </w:rPr>
        <w:t>Service</w:t>
      </w:r>
      <w:r w:rsidR="00D46C09" w:rsidRPr="007F1985">
        <w:rPr>
          <w:color w:val="000000"/>
        </w:rPr>
        <w:t>ID</w:t>
      </w:r>
      <w:proofErr w:type="spellEnd"/>
    </w:p>
    <w:p w14:paraId="370CC1FD" w14:textId="77777777" w:rsidR="00D46C09" w:rsidRPr="007F1985" w:rsidRDefault="00D87112" w:rsidP="007F1985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240" w:afterAutospacing="0"/>
        <w:jc w:val="both"/>
        <w:rPr>
          <w:color w:val="000000"/>
        </w:rPr>
      </w:pPr>
      <w:r w:rsidRPr="007F1985">
        <w:rPr>
          <w:color w:val="000000"/>
        </w:rPr>
        <w:t xml:space="preserve"> </w:t>
      </w:r>
      <w:proofErr w:type="spellStart"/>
      <w:r w:rsidR="00D46C09" w:rsidRPr="007F1985">
        <w:rPr>
          <w:color w:val="000000"/>
        </w:rPr>
        <w:t>Service_name</w:t>
      </w:r>
      <w:proofErr w:type="spellEnd"/>
    </w:p>
    <w:p w14:paraId="7F7AD090" w14:textId="77777777" w:rsidR="00D46C09" w:rsidRPr="007F1985" w:rsidRDefault="00D87112" w:rsidP="007F1985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240" w:afterAutospacing="0"/>
        <w:jc w:val="both"/>
        <w:rPr>
          <w:color w:val="000000"/>
        </w:rPr>
      </w:pPr>
      <w:r w:rsidRPr="007F1985">
        <w:rPr>
          <w:color w:val="000000"/>
        </w:rPr>
        <w:t xml:space="preserve"> </w:t>
      </w:r>
      <w:proofErr w:type="spellStart"/>
      <w:r w:rsidR="00D46C09" w:rsidRPr="007F1985">
        <w:rPr>
          <w:color w:val="000000"/>
        </w:rPr>
        <w:t>Service_date</w:t>
      </w:r>
      <w:proofErr w:type="spellEnd"/>
    </w:p>
    <w:p w14:paraId="25A0135C" w14:textId="77777777" w:rsidR="00D46C09" w:rsidRPr="007F1985" w:rsidRDefault="00D87112" w:rsidP="007F1985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240" w:afterAutospacing="0"/>
        <w:jc w:val="both"/>
        <w:rPr>
          <w:color w:val="000000"/>
        </w:rPr>
      </w:pPr>
      <w:r w:rsidRPr="007F1985">
        <w:rPr>
          <w:color w:val="000000"/>
        </w:rPr>
        <w:t xml:space="preserve"> </w:t>
      </w:r>
      <w:proofErr w:type="spellStart"/>
      <w:r w:rsidR="00D46C09" w:rsidRPr="007F1985">
        <w:rPr>
          <w:color w:val="000000"/>
        </w:rPr>
        <w:t>Service_cost</w:t>
      </w:r>
      <w:proofErr w:type="spellEnd"/>
    </w:p>
    <w:p w14:paraId="09136B65" w14:textId="3A538C7F" w:rsidR="00D87112" w:rsidRPr="007F1985" w:rsidRDefault="00D87112" w:rsidP="007F1985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240" w:afterAutospacing="0"/>
        <w:jc w:val="both"/>
        <w:rPr>
          <w:color w:val="000000"/>
        </w:rPr>
      </w:pPr>
      <w:r w:rsidRPr="007F1985">
        <w:rPr>
          <w:color w:val="000000"/>
        </w:rPr>
        <w:t xml:space="preserve"> </w:t>
      </w:r>
      <w:proofErr w:type="spellStart"/>
      <w:r w:rsidR="00B77704">
        <w:rPr>
          <w:color w:val="000000"/>
        </w:rPr>
        <w:t>Service_</w:t>
      </w:r>
      <w:r w:rsidR="00431C5D">
        <w:rPr>
          <w:color w:val="000000"/>
        </w:rPr>
        <w:t>quantity</w:t>
      </w:r>
      <w:proofErr w:type="spellEnd"/>
      <w:r w:rsidRPr="007F1985">
        <w:rPr>
          <w:color w:val="000000"/>
        </w:rPr>
        <w:t xml:space="preserve"> </w:t>
      </w:r>
    </w:p>
    <w:p w14:paraId="490BB34B" w14:textId="1E83D89C" w:rsidR="00D46C09" w:rsidRPr="007F1985" w:rsidRDefault="00D46C09" w:rsidP="00431C5D">
      <w:pPr>
        <w:pStyle w:val="NormalWeb"/>
        <w:shd w:val="clear" w:color="auto" w:fill="FFFFFF"/>
        <w:spacing w:before="0" w:beforeAutospacing="0" w:after="240" w:afterAutospacing="0"/>
        <w:ind w:left="720"/>
        <w:jc w:val="both"/>
        <w:rPr>
          <w:color w:val="000000"/>
        </w:rPr>
      </w:pPr>
    </w:p>
    <w:p w14:paraId="60EA2786" w14:textId="2996C225" w:rsidR="00D87112" w:rsidRPr="007F1985" w:rsidRDefault="00D87112" w:rsidP="007F1985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240" w:afterAutospacing="0"/>
        <w:jc w:val="both"/>
        <w:rPr>
          <w:color w:val="000000"/>
        </w:rPr>
      </w:pPr>
      <w:r w:rsidRPr="007F1985">
        <w:rPr>
          <w:color w:val="000000"/>
        </w:rPr>
        <w:t xml:space="preserve"> </w:t>
      </w:r>
      <w:proofErr w:type="spellStart"/>
      <w:r w:rsidRPr="007F1985">
        <w:rPr>
          <w:color w:val="000000"/>
        </w:rPr>
        <w:t>Payment_m</w:t>
      </w:r>
      <w:r w:rsidR="00431C5D">
        <w:rPr>
          <w:color w:val="000000"/>
        </w:rPr>
        <w:t>ethod</w:t>
      </w:r>
      <w:proofErr w:type="spellEnd"/>
    </w:p>
    <w:p w14:paraId="11FB335F" w14:textId="77777777" w:rsidR="00D87112" w:rsidRPr="007F1985" w:rsidRDefault="00D87112" w:rsidP="007F1985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240" w:afterAutospacing="0"/>
        <w:jc w:val="both"/>
        <w:rPr>
          <w:color w:val="000000"/>
        </w:rPr>
      </w:pPr>
      <w:r w:rsidRPr="007F1985">
        <w:rPr>
          <w:color w:val="000000"/>
        </w:rPr>
        <w:t xml:space="preserve"> </w:t>
      </w:r>
      <w:proofErr w:type="spellStart"/>
      <w:r w:rsidRPr="007F1985">
        <w:rPr>
          <w:color w:val="000000"/>
        </w:rPr>
        <w:t>Payment_date</w:t>
      </w:r>
      <w:proofErr w:type="spellEnd"/>
    </w:p>
    <w:p w14:paraId="6CEE885E" w14:textId="77777777" w:rsidR="00D87112" w:rsidRPr="007F1985" w:rsidRDefault="00D87112" w:rsidP="007F1985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240" w:afterAutospacing="0"/>
        <w:jc w:val="both"/>
        <w:rPr>
          <w:color w:val="000000"/>
        </w:rPr>
      </w:pPr>
      <w:r w:rsidRPr="007F1985">
        <w:rPr>
          <w:color w:val="000000"/>
        </w:rPr>
        <w:t xml:space="preserve"> </w:t>
      </w:r>
      <w:proofErr w:type="spellStart"/>
      <w:r w:rsidRPr="007F1985">
        <w:rPr>
          <w:color w:val="000000"/>
        </w:rPr>
        <w:t>Customer_name</w:t>
      </w:r>
      <w:proofErr w:type="spellEnd"/>
    </w:p>
    <w:p w14:paraId="15F27B95" w14:textId="77777777" w:rsidR="00D87112" w:rsidRPr="007F1985" w:rsidRDefault="00D87112" w:rsidP="007F1985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240" w:afterAutospacing="0"/>
        <w:jc w:val="both"/>
        <w:rPr>
          <w:color w:val="000000"/>
        </w:rPr>
      </w:pPr>
      <w:proofErr w:type="spellStart"/>
      <w:r w:rsidRPr="007F1985">
        <w:rPr>
          <w:color w:val="000000"/>
        </w:rPr>
        <w:t>Customer_address</w:t>
      </w:r>
      <w:proofErr w:type="spellEnd"/>
    </w:p>
    <w:p w14:paraId="127BB94E" w14:textId="77777777" w:rsidR="00D87112" w:rsidRPr="007F1985" w:rsidRDefault="00B77704" w:rsidP="007F1985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240" w:afterAutospacing="0"/>
        <w:jc w:val="both"/>
        <w:rPr>
          <w:color w:val="000000"/>
        </w:rPr>
      </w:pPr>
      <w:proofErr w:type="spellStart"/>
      <w:r>
        <w:rPr>
          <w:color w:val="000000"/>
        </w:rPr>
        <w:t>Customer_phone_</w:t>
      </w:r>
      <w:r w:rsidR="00D87112" w:rsidRPr="007F1985">
        <w:rPr>
          <w:color w:val="000000"/>
        </w:rPr>
        <w:t>number</w:t>
      </w:r>
      <w:proofErr w:type="spellEnd"/>
    </w:p>
    <w:p w14:paraId="2F80A553" w14:textId="77777777" w:rsidR="00D87112" w:rsidRPr="007F1985" w:rsidRDefault="003E7BAB" w:rsidP="007F1985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240" w:afterAutospacing="0"/>
        <w:jc w:val="both"/>
        <w:rPr>
          <w:color w:val="000000"/>
        </w:rPr>
      </w:pPr>
      <w:r w:rsidRPr="007F1985">
        <w:rPr>
          <w:color w:val="000000"/>
        </w:rPr>
        <w:t xml:space="preserve"> </w:t>
      </w:r>
      <w:proofErr w:type="spellStart"/>
      <w:r w:rsidRPr="007F1985">
        <w:rPr>
          <w:color w:val="000000"/>
        </w:rPr>
        <w:t>Loyal</w:t>
      </w:r>
      <w:r w:rsidR="00D87112" w:rsidRPr="007F1985">
        <w:rPr>
          <w:color w:val="000000"/>
        </w:rPr>
        <w:t>ty_number</w:t>
      </w:r>
      <w:proofErr w:type="spellEnd"/>
    </w:p>
    <w:p w14:paraId="75533FA2" w14:textId="44813F80" w:rsidR="00D46C09" w:rsidRPr="007F1985" w:rsidRDefault="003E7BAB" w:rsidP="007F1985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240" w:afterAutospacing="0"/>
        <w:jc w:val="both"/>
        <w:rPr>
          <w:color w:val="000000"/>
        </w:rPr>
      </w:pPr>
      <w:r w:rsidRPr="007F1985">
        <w:rPr>
          <w:color w:val="000000"/>
        </w:rPr>
        <w:lastRenderedPageBreak/>
        <w:t xml:space="preserve"> </w:t>
      </w:r>
      <w:r w:rsidR="00431C5D">
        <w:rPr>
          <w:color w:val="000000"/>
        </w:rPr>
        <w:t>Satisfaction level</w:t>
      </w:r>
      <w:bookmarkStart w:id="0" w:name="_GoBack"/>
      <w:bookmarkEnd w:id="0"/>
    </w:p>
    <w:p w14:paraId="15BD2BEE" w14:textId="77777777" w:rsidR="008E7CC1" w:rsidRPr="007F1985" w:rsidRDefault="007F1985" w:rsidP="007F1985">
      <w:pPr>
        <w:pStyle w:val="NormalWeb"/>
        <w:shd w:val="clear" w:color="auto" w:fill="FFFFFF"/>
        <w:spacing w:before="0" w:beforeAutospacing="0" w:after="240" w:afterAutospacing="0"/>
        <w:jc w:val="both"/>
        <w:rPr>
          <w:b/>
          <w:color w:val="000000"/>
        </w:rPr>
      </w:pPr>
      <w:r>
        <w:rPr>
          <w:b/>
          <w:color w:val="000000"/>
        </w:rPr>
        <w:t>Q.</w:t>
      </w:r>
      <w:r w:rsidRPr="007F1985">
        <w:rPr>
          <w:b/>
          <w:color w:val="000000"/>
        </w:rPr>
        <w:t xml:space="preserve">) </w:t>
      </w:r>
      <w:r w:rsidR="00D46C09" w:rsidRPr="007F1985">
        <w:rPr>
          <w:b/>
          <w:color w:val="000000"/>
        </w:rPr>
        <w:t>Please specify the pain point you are solving and business requirements, rules</w:t>
      </w:r>
      <w:r w:rsidR="002D12F2" w:rsidRPr="007F1985">
        <w:rPr>
          <w:b/>
          <w:color w:val="000000"/>
        </w:rPr>
        <w:t>,</w:t>
      </w:r>
      <w:r w:rsidR="00D46C09" w:rsidRPr="007F1985">
        <w:rPr>
          <w:b/>
          <w:color w:val="000000"/>
        </w:rPr>
        <w:t xml:space="preserve"> </w:t>
      </w:r>
      <w:r w:rsidR="00D46C09" w:rsidRPr="007F1985">
        <w:rPr>
          <w:b/>
          <w:noProof/>
          <w:color w:val="000000"/>
        </w:rPr>
        <w:t>and</w:t>
      </w:r>
      <w:r w:rsidR="00D46C09" w:rsidRPr="007F1985">
        <w:rPr>
          <w:b/>
          <w:color w:val="000000"/>
        </w:rPr>
        <w:t xml:space="preserve"> processes that you need to implement while designing the database.</w:t>
      </w:r>
      <w:r w:rsidR="008E7CC1" w:rsidRPr="007F1985">
        <w:rPr>
          <w:b/>
          <w:color w:val="000000"/>
        </w:rPr>
        <w:t xml:space="preserve"> I expect you to have no less than 10 entities and establish business processes and interactions between them.</w:t>
      </w:r>
    </w:p>
    <w:p w14:paraId="154B0987" w14:textId="77777777" w:rsidR="00D87112" w:rsidRPr="007F1985" w:rsidRDefault="00D87112" w:rsidP="007F1985">
      <w:pPr>
        <w:pStyle w:val="NormalWeb"/>
        <w:shd w:val="clear" w:color="auto" w:fill="FFFFFF"/>
        <w:spacing w:before="0" w:beforeAutospacing="0" w:after="240" w:afterAutospacing="0"/>
        <w:jc w:val="both"/>
        <w:rPr>
          <w:color w:val="000000"/>
        </w:rPr>
      </w:pPr>
      <w:r w:rsidRPr="007F1985">
        <w:rPr>
          <w:b/>
          <w:color w:val="000000"/>
        </w:rPr>
        <w:t>Ans: -</w:t>
      </w:r>
      <w:r w:rsidRPr="007F1985">
        <w:rPr>
          <w:color w:val="000000"/>
        </w:rPr>
        <w:t xml:space="preserve"> </w:t>
      </w:r>
      <w:r w:rsidRPr="007F1985">
        <w:rPr>
          <w:b/>
          <w:color w:val="000000"/>
        </w:rPr>
        <w:t>Pain points of management of a hotel are as follows –</w:t>
      </w:r>
    </w:p>
    <w:p w14:paraId="7AB93F21" w14:textId="77777777" w:rsidR="00D87112" w:rsidRPr="007F1985" w:rsidRDefault="002D12F2" w:rsidP="007F1985">
      <w:pPr>
        <w:pStyle w:val="NormalWeb"/>
        <w:numPr>
          <w:ilvl w:val="0"/>
          <w:numId w:val="2"/>
        </w:numPr>
        <w:shd w:val="clear" w:color="auto" w:fill="FFFFFF"/>
        <w:spacing w:before="0" w:beforeAutospacing="0" w:after="240" w:afterAutospacing="0"/>
        <w:jc w:val="both"/>
        <w:rPr>
          <w:color w:val="000000"/>
        </w:rPr>
      </w:pPr>
      <w:r w:rsidRPr="007F1985">
        <w:rPr>
          <w:noProof/>
          <w:color w:val="000000"/>
        </w:rPr>
        <w:t>The h</w:t>
      </w:r>
      <w:r w:rsidR="00D87112" w:rsidRPr="007F1985">
        <w:rPr>
          <w:noProof/>
          <w:color w:val="000000"/>
        </w:rPr>
        <w:t>otel</w:t>
      </w:r>
      <w:r w:rsidR="00D87112" w:rsidRPr="007F1985">
        <w:rPr>
          <w:color w:val="000000"/>
        </w:rPr>
        <w:t xml:space="preserve"> has a different department like billing, room service, other services, reservations, </w:t>
      </w:r>
      <w:r w:rsidR="00D87112" w:rsidRPr="007F1985">
        <w:rPr>
          <w:noProof/>
          <w:color w:val="000000"/>
        </w:rPr>
        <w:t>loyalty</w:t>
      </w:r>
      <w:r w:rsidRPr="007F1985">
        <w:rPr>
          <w:color w:val="000000"/>
        </w:rPr>
        <w:t xml:space="preserve"> card etc. and these departments don’t have an </w:t>
      </w:r>
      <w:r w:rsidRPr="007F1985">
        <w:rPr>
          <w:noProof/>
          <w:color w:val="000000"/>
        </w:rPr>
        <w:t>integrated</w:t>
      </w:r>
      <w:r w:rsidRPr="007F1985">
        <w:rPr>
          <w:color w:val="000000"/>
        </w:rPr>
        <w:t xml:space="preserve"> system to know customer </w:t>
      </w:r>
      <w:r w:rsidRPr="007F1985">
        <w:rPr>
          <w:noProof/>
          <w:color w:val="000000"/>
        </w:rPr>
        <w:t>information</w:t>
      </w:r>
      <w:r w:rsidRPr="007F1985">
        <w:rPr>
          <w:color w:val="000000"/>
        </w:rPr>
        <w:t xml:space="preserve">/transactions at a single window. </w:t>
      </w:r>
    </w:p>
    <w:p w14:paraId="2FB7D2F2" w14:textId="77777777" w:rsidR="002D12F2" w:rsidRPr="007F1985" w:rsidRDefault="002D12F2" w:rsidP="007F1985">
      <w:pPr>
        <w:pStyle w:val="NormalWeb"/>
        <w:numPr>
          <w:ilvl w:val="0"/>
          <w:numId w:val="2"/>
        </w:numPr>
        <w:shd w:val="clear" w:color="auto" w:fill="FFFFFF"/>
        <w:spacing w:before="0" w:beforeAutospacing="0" w:after="240" w:afterAutospacing="0"/>
        <w:jc w:val="both"/>
        <w:rPr>
          <w:color w:val="000000"/>
        </w:rPr>
      </w:pPr>
      <w:r w:rsidRPr="007F1985">
        <w:rPr>
          <w:color w:val="000000"/>
        </w:rPr>
        <w:t>Hotel is not able to properly understand customer purchase and services behavior over time.</w:t>
      </w:r>
    </w:p>
    <w:p w14:paraId="3A244E6E" w14:textId="77777777" w:rsidR="002D12F2" w:rsidRPr="007F1985" w:rsidRDefault="002D12F2" w:rsidP="007F1985">
      <w:pPr>
        <w:pStyle w:val="NormalWeb"/>
        <w:shd w:val="clear" w:color="auto" w:fill="FFFFFF"/>
        <w:spacing w:before="0" w:beforeAutospacing="0" w:after="240" w:afterAutospacing="0"/>
        <w:ind w:left="720"/>
        <w:jc w:val="both"/>
        <w:rPr>
          <w:color w:val="000000"/>
        </w:rPr>
      </w:pPr>
      <w:r w:rsidRPr="007F1985">
        <w:rPr>
          <w:color w:val="000000"/>
        </w:rPr>
        <w:t xml:space="preserve">With the help of this data model, we are trying to solve the </w:t>
      </w:r>
      <w:r w:rsidRPr="007F1985">
        <w:rPr>
          <w:noProof/>
          <w:color w:val="000000"/>
        </w:rPr>
        <w:t>above-mentioned</w:t>
      </w:r>
      <w:r w:rsidRPr="007F1985">
        <w:rPr>
          <w:color w:val="000000"/>
        </w:rPr>
        <w:t xml:space="preserve"> problem by creating an </w:t>
      </w:r>
      <w:r w:rsidRPr="007F1985">
        <w:rPr>
          <w:noProof/>
          <w:color w:val="000000"/>
        </w:rPr>
        <w:t>integrated</w:t>
      </w:r>
      <w:r w:rsidRPr="007F1985">
        <w:rPr>
          <w:color w:val="000000"/>
        </w:rPr>
        <w:t xml:space="preserve"> system to manage all services in the </w:t>
      </w:r>
      <w:r w:rsidRPr="007F1985">
        <w:rPr>
          <w:noProof/>
          <w:color w:val="000000"/>
        </w:rPr>
        <w:t>hotel</w:t>
      </w:r>
      <w:r w:rsidRPr="007F1985">
        <w:rPr>
          <w:color w:val="000000"/>
        </w:rPr>
        <w:t>. This will also help to understand customer behavior.</w:t>
      </w:r>
    </w:p>
    <w:p w14:paraId="1DE19480" w14:textId="77777777" w:rsidR="002D12F2" w:rsidRPr="007F1985" w:rsidRDefault="002D12F2" w:rsidP="007F1985">
      <w:pPr>
        <w:pStyle w:val="NormalWeb"/>
        <w:shd w:val="clear" w:color="auto" w:fill="FFFFFF"/>
        <w:spacing w:before="0" w:beforeAutospacing="0" w:after="240" w:afterAutospacing="0"/>
        <w:jc w:val="both"/>
        <w:rPr>
          <w:b/>
          <w:color w:val="000000"/>
        </w:rPr>
      </w:pPr>
      <w:r w:rsidRPr="007F1985">
        <w:rPr>
          <w:b/>
          <w:color w:val="000000"/>
        </w:rPr>
        <w:t>Rules: -</w:t>
      </w:r>
    </w:p>
    <w:p w14:paraId="720AB15D" w14:textId="77777777" w:rsidR="002D12F2" w:rsidRPr="007F1985" w:rsidRDefault="002D12F2" w:rsidP="007F1985">
      <w:pPr>
        <w:pStyle w:val="NormalWeb"/>
        <w:shd w:val="clear" w:color="auto" w:fill="FFFFFF"/>
        <w:spacing w:before="0" w:beforeAutospacing="0" w:after="240" w:afterAutospacing="0"/>
        <w:jc w:val="both"/>
        <w:rPr>
          <w:color w:val="000000"/>
        </w:rPr>
      </w:pPr>
      <w:r w:rsidRPr="007F1985">
        <w:rPr>
          <w:color w:val="000000"/>
        </w:rPr>
        <w:t>In one reservation customer can use none or multiple services</w:t>
      </w:r>
    </w:p>
    <w:p w14:paraId="1F4325D6" w14:textId="77777777" w:rsidR="002D12F2" w:rsidRPr="007F1985" w:rsidRDefault="002D12F2" w:rsidP="007F1985">
      <w:pPr>
        <w:pStyle w:val="NormalWeb"/>
        <w:shd w:val="clear" w:color="auto" w:fill="FFFFFF"/>
        <w:spacing w:before="0" w:beforeAutospacing="0" w:after="240" w:afterAutospacing="0"/>
        <w:jc w:val="both"/>
        <w:rPr>
          <w:color w:val="000000"/>
        </w:rPr>
      </w:pPr>
      <w:r w:rsidRPr="007F1985">
        <w:rPr>
          <w:color w:val="000000"/>
        </w:rPr>
        <w:t>In one reservation customer can book one or multiple rooms</w:t>
      </w:r>
    </w:p>
    <w:p w14:paraId="6E0F4FB1" w14:textId="77777777" w:rsidR="003D3CD8" w:rsidRPr="007F1985" w:rsidRDefault="003D3CD8" w:rsidP="007F1985">
      <w:pPr>
        <w:pStyle w:val="NormalWeb"/>
        <w:shd w:val="clear" w:color="auto" w:fill="FFFFFF"/>
        <w:spacing w:before="0" w:beforeAutospacing="0" w:after="240" w:afterAutospacing="0"/>
        <w:jc w:val="both"/>
        <w:rPr>
          <w:color w:val="000000"/>
        </w:rPr>
      </w:pPr>
      <w:r w:rsidRPr="007F1985">
        <w:rPr>
          <w:color w:val="000000"/>
        </w:rPr>
        <w:t>In one reservation is linked with only one customer</w:t>
      </w:r>
    </w:p>
    <w:p w14:paraId="5C71280B" w14:textId="77777777" w:rsidR="003D3CD8" w:rsidRPr="007F1985" w:rsidRDefault="003D3CD8" w:rsidP="007F1985">
      <w:pPr>
        <w:pStyle w:val="NormalWeb"/>
        <w:shd w:val="clear" w:color="auto" w:fill="FFFFFF"/>
        <w:spacing w:before="0" w:beforeAutospacing="0" w:after="240" w:afterAutospacing="0"/>
        <w:jc w:val="both"/>
        <w:rPr>
          <w:color w:val="000000"/>
        </w:rPr>
      </w:pPr>
      <w:r w:rsidRPr="007F1985">
        <w:rPr>
          <w:color w:val="000000"/>
        </w:rPr>
        <w:t xml:space="preserve">One reservation can have one or multiple billing </w:t>
      </w:r>
    </w:p>
    <w:p w14:paraId="7C1A19D1" w14:textId="77777777" w:rsidR="003D3CD8" w:rsidRPr="007F1985" w:rsidRDefault="003D3CD8" w:rsidP="007F1985">
      <w:pPr>
        <w:pStyle w:val="NormalWeb"/>
        <w:shd w:val="clear" w:color="auto" w:fill="FFFFFF"/>
        <w:spacing w:before="0" w:beforeAutospacing="0" w:after="240" w:afterAutospacing="0"/>
        <w:jc w:val="both"/>
        <w:rPr>
          <w:color w:val="000000"/>
        </w:rPr>
      </w:pPr>
      <w:r w:rsidRPr="007F1985">
        <w:rPr>
          <w:color w:val="000000"/>
        </w:rPr>
        <w:t>One customer will have none or one loyalty card</w:t>
      </w:r>
    </w:p>
    <w:p w14:paraId="105D4F61" w14:textId="77777777" w:rsidR="003D3CD8" w:rsidRPr="007F1985" w:rsidRDefault="003D3CD8" w:rsidP="007F1985">
      <w:pPr>
        <w:pStyle w:val="NormalWeb"/>
        <w:shd w:val="clear" w:color="auto" w:fill="FFFFFF"/>
        <w:spacing w:before="0" w:beforeAutospacing="0" w:after="240" w:afterAutospacing="0"/>
        <w:jc w:val="both"/>
        <w:rPr>
          <w:noProof/>
          <w:color w:val="000000"/>
        </w:rPr>
      </w:pPr>
      <w:r w:rsidRPr="007F1985">
        <w:rPr>
          <w:color w:val="000000"/>
        </w:rPr>
        <w:t xml:space="preserve">One customer can have one or multiple </w:t>
      </w:r>
      <w:r w:rsidRPr="007F1985">
        <w:rPr>
          <w:noProof/>
          <w:color w:val="000000"/>
        </w:rPr>
        <w:t>reservations</w:t>
      </w:r>
    </w:p>
    <w:p w14:paraId="66BAF7CE" w14:textId="77777777" w:rsidR="003D3CD8" w:rsidRPr="007F1985" w:rsidRDefault="003D3CD8" w:rsidP="007F1985">
      <w:pPr>
        <w:pStyle w:val="NormalWeb"/>
        <w:shd w:val="clear" w:color="auto" w:fill="FFFFFF"/>
        <w:spacing w:before="0" w:beforeAutospacing="0" w:after="240" w:afterAutospacing="0"/>
        <w:jc w:val="both"/>
        <w:rPr>
          <w:noProof/>
          <w:color w:val="000000"/>
        </w:rPr>
      </w:pPr>
      <w:r w:rsidRPr="007F1985">
        <w:rPr>
          <w:noProof/>
          <w:color w:val="000000"/>
        </w:rPr>
        <w:t>One room can be linked with one or multiple reservations (depends on check-in/check-out dates)</w:t>
      </w:r>
    </w:p>
    <w:p w14:paraId="2DC18330" w14:textId="77777777" w:rsidR="003D3CD8" w:rsidRPr="007F1985" w:rsidRDefault="003D3CD8" w:rsidP="007F1985">
      <w:pPr>
        <w:pStyle w:val="NormalWeb"/>
        <w:shd w:val="clear" w:color="auto" w:fill="FFFFFF"/>
        <w:spacing w:before="0" w:beforeAutospacing="0" w:after="240" w:afterAutospacing="0"/>
        <w:jc w:val="both"/>
        <w:rPr>
          <w:noProof/>
          <w:color w:val="000000"/>
        </w:rPr>
      </w:pPr>
      <w:r w:rsidRPr="007F1985">
        <w:rPr>
          <w:noProof/>
          <w:color w:val="000000"/>
        </w:rPr>
        <w:t>One billing can only belong to only one customer</w:t>
      </w:r>
    </w:p>
    <w:p w14:paraId="73D28ABF" w14:textId="77777777" w:rsidR="003D3CD8" w:rsidRPr="007F1985" w:rsidRDefault="003D3CD8" w:rsidP="007F1985">
      <w:pPr>
        <w:pStyle w:val="NormalWeb"/>
        <w:shd w:val="clear" w:color="auto" w:fill="FFFFFF"/>
        <w:spacing w:before="0" w:beforeAutospacing="0" w:after="240" w:afterAutospacing="0"/>
        <w:jc w:val="both"/>
        <w:rPr>
          <w:noProof/>
          <w:color w:val="000000"/>
        </w:rPr>
      </w:pPr>
      <w:r w:rsidRPr="007F1985">
        <w:rPr>
          <w:noProof/>
          <w:color w:val="000000"/>
        </w:rPr>
        <w:t>One service can be used by none or multiple customers</w:t>
      </w:r>
    </w:p>
    <w:p w14:paraId="6F21B812" w14:textId="77777777" w:rsidR="003D3CD8" w:rsidRPr="007F1985" w:rsidRDefault="003D3CD8" w:rsidP="007F1985">
      <w:pPr>
        <w:pStyle w:val="NormalWeb"/>
        <w:shd w:val="clear" w:color="auto" w:fill="FFFFFF"/>
        <w:spacing w:before="0" w:beforeAutospacing="0" w:after="240" w:afterAutospacing="0"/>
        <w:jc w:val="both"/>
        <w:rPr>
          <w:noProof/>
          <w:color w:val="000000"/>
        </w:rPr>
      </w:pPr>
      <w:r w:rsidRPr="007F1985">
        <w:rPr>
          <w:noProof/>
          <w:color w:val="000000"/>
        </w:rPr>
        <w:t>One loyalty card can be linked to only one customer</w:t>
      </w:r>
    </w:p>
    <w:p w14:paraId="7B9F7FF3" w14:textId="77777777" w:rsidR="003E7BAB" w:rsidRPr="007F1985" w:rsidRDefault="003E7BAB" w:rsidP="007F1985">
      <w:pPr>
        <w:pStyle w:val="NormalWeb"/>
        <w:shd w:val="clear" w:color="auto" w:fill="FFFFFF"/>
        <w:spacing w:before="0" w:beforeAutospacing="0" w:after="240" w:afterAutospacing="0"/>
        <w:jc w:val="both"/>
        <w:rPr>
          <w:b/>
          <w:noProof/>
          <w:color w:val="000000"/>
        </w:rPr>
      </w:pPr>
      <w:r w:rsidRPr="007F1985">
        <w:rPr>
          <w:b/>
          <w:noProof/>
          <w:color w:val="000000"/>
        </w:rPr>
        <w:t>Business Requirements: -</w:t>
      </w:r>
    </w:p>
    <w:p w14:paraId="30FC7F65" w14:textId="77777777" w:rsidR="003E7BAB" w:rsidRPr="007F1985" w:rsidRDefault="003D3CD8" w:rsidP="007F1985">
      <w:pPr>
        <w:pStyle w:val="NormalWeb"/>
        <w:numPr>
          <w:ilvl w:val="0"/>
          <w:numId w:val="3"/>
        </w:numPr>
        <w:shd w:val="clear" w:color="auto" w:fill="FFFFFF"/>
        <w:spacing w:before="0" w:beforeAutospacing="0" w:after="240" w:afterAutospacing="0"/>
        <w:jc w:val="both"/>
        <w:rPr>
          <w:noProof/>
          <w:color w:val="000000"/>
        </w:rPr>
      </w:pPr>
      <w:r w:rsidRPr="007F1985">
        <w:rPr>
          <w:noProof/>
          <w:color w:val="000000"/>
        </w:rPr>
        <w:t>To ease booking by having real-time room availability information at booking counter/</w:t>
      </w:r>
      <w:r w:rsidR="003E7BAB" w:rsidRPr="007F1985">
        <w:rPr>
          <w:noProof/>
          <w:color w:val="000000"/>
        </w:rPr>
        <w:t xml:space="preserve"> an</w:t>
      </w:r>
      <w:r w:rsidRPr="007F1985">
        <w:rPr>
          <w:noProof/>
          <w:color w:val="000000"/>
        </w:rPr>
        <w:t>other medium of the booking.</w:t>
      </w:r>
    </w:p>
    <w:p w14:paraId="61B011BE" w14:textId="77777777" w:rsidR="003D3CD8" w:rsidRPr="007F1985" w:rsidRDefault="003E7BAB" w:rsidP="007F1985">
      <w:pPr>
        <w:pStyle w:val="NormalWeb"/>
        <w:numPr>
          <w:ilvl w:val="0"/>
          <w:numId w:val="3"/>
        </w:numPr>
        <w:shd w:val="clear" w:color="auto" w:fill="FFFFFF"/>
        <w:spacing w:before="0" w:beforeAutospacing="0" w:after="240" w:afterAutospacing="0"/>
        <w:jc w:val="both"/>
        <w:rPr>
          <w:color w:val="000000"/>
        </w:rPr>
      </w:pPr>
      <w:r w:rsidRPr="007F1985">
        <w:rPr>
          <w:noProof/>
          <w:color w:val="000000"/>
        </w:rPr>
        <w:t>The centralized billing system in the hotel</w:t>
      </w:r>
      <w:r w:rsidR="003D3CD8" w:rsidRPr="007F1985">
        <w:rPr>
          <w:noProof/>
          <w:color w:val="000000"/>
        </w:rPr>
        <w:t xml:space="preserve"> </w:t>
      </w:r>
    </w:p>
    <w:p w14:paraId="3AA58DE0" w14:textId="77777777" w:rsidR="003E7BAB" w:rsidRPr="007F1985" w:rsidRDefault="003E7BAB" w:rsidP="007F1985">
      <w:pPr>
        <w:pStyle w:val="NormalWeb"/>
        <w:numPr>
          <w:ilvl w:val="0"/>
          <w:numId w:val="3"/>
        </w:numPr>
        <w:shd w:val="clear" w:color="auto" w:fill="FFFFFF"/>
        <w:spacing w:before="0" w:beforeAutospacing="0" w:after="240" w:afterAutospacing="0"/>
        <w:jc w:val="both"/>
        <w:rPr>
          <w:color w:val="000000"/>
        </w:rPr>
      </w:pPr>
      <w:r w:rsidRPr="007F1985">
        <w:rPr>
          <w:color w:val="000000"/>
        </w:rPr>
        <w:t>To understand the customer behavior by using loyalty card information</w:t>
      </w:r>
    </w:p>
    <w:p w14:paraId="7C409AC5" w14:textId="77777777" w:rsidR="003E7BAB" w:rsidRPr="007F1985" w:rsidRDefault="003E7BAB" w:rsidP="007F1985">
      <w:pPr>
        <w:pStyle w:val="NormalWeb"/>
        <w:shd w:val="clear" w:color="auto" w:fill="FFFFFF"/>
        <w:spacing w:before="0" w:beforeAutospacing="0" w:after="240" w:afterAutospacing="0"/>
        <w:jc w:val="both"/>
        <w:rPr>
          <w:color w:val="000000"/>
        </w:rPr>
      </w:pPr>
      <w:r w:rsidRPr="007F1985">
        <w:rPr>
          <w:color w:val="000000"/>
        </w:rPr>
        <w:lastRenderedPageBreak/>
        <w:t xml:space="preserve">We will use the </w:t>
      </w:r>
      <w:r w:rsidRPr="007F1985">
        <w:rPr>
          <w:noProof/>
          <w:color w:val="000000"/>
        </w:rPr>
        <w:t>ER</w:t>
      </w:r>
      <w:r w:rsidRPr="007F1985">
        <w:rPr>
          <w:color w:val="000000"/>
        </w:rPr>
        <w:t xml:space="preserve"> </w:t>
      </w:r>
      <w:r w:rsidRPr="007F1985">
        <w:rPr>
          <w:noProof/>
          <w:color w:val="000000"/>
        </w:rPr>
        <w:t>model</w:t>
      </w:r>
      <w:r w:rsidRPr="007F1985">
        <w:rPr>
          <w:color w:val="000000"/>
        </w:rPr>
        <w:t xml:space="preserve"> techniques to solve </w:t>
      </w:r>
      <w:r w:rsidRPr="007F1985">
        <w:rPr>
          <w:noProof/>
          <w:color w:val="000000"/>
        </w:rPr>
        <w:t>this problem</w:t>
      </w:r>
      <w:r w:rsidRPr="007F1985">
        <w:rPr>
          <w:color w:val="000000"/>
        </w:rPr>
        <w:t>. The tables are as follows: -</w:t>
      </w:r>
    </w:p>
    <w:p w14:paraId="557E73F2" w14:textId="77777777" w:rsidR="003E7BAB" w:rsidRPr="007F1985" w:rsidRDefault="003E7BAB" w:rsidP="007F1985">
      <w:pPr>
        <w:pStyle w:val="NormalWeb"/>
        <w:numPr>
          <w:ilvl w:val="0"/>
          <w:numId w:val="4"/>
        </w:numPr>
        <w:shd w:val="clear" w:color="auto" w:fill="FFFFFF"/>
        <w:spacing w:before="0" w:beforeAutospacing="0" w:after="240" w:afterAutospacing="0"/>
        <w:jc w:val="both"/>
        <w:rPr>
          <w:color w:val="000000"/>
        </w:rPr>
      </w:pPr>
      <w:r w:rsidRPr="007F1985">
        <w:rPr>
          <w:color w:val="000000"/>
        </w:rPr>
        <w:t>Customer</w:t>
      </w:r>
    </w:p>
    <w:p w14:paraId="6F32F8D5" w14:textId="77777777" w:rsidR="003E7BAB" w:rsidRPr="007F1985" w:rsidRDefault="003E7BAB" w:rsidP="007F1985">
      <w:pPr>
        <w:pStyle w:val="NormalWeb"/>
        <w:numPr>
          <w:ilvl w:val="0"/>
          <w:numId w:val="4"/>
        </w:numPr>
        <w:shd w:val="clear" w:color="auto" w:fill="FFFFFF"/>
        <w:spacing w:before="0" w:beforeAutospacing="0" w:after="240" w:afterAutospacing="0"/>
        <w:jc w:val="both"/>
        <w:rPr>
          <w:color w:val="000000"/>
        </w:rPr>
      </w:pPr>
      <w:r w:rsidRPr="007F1985">
        <w:rPr>
          <w:color w:val="000000"/>
        </w:rPr>
        <w:t>Reservations</w:t>
      </w:r>
    </w:p>
    <w:p w14:paraId="1180EF21" w14:textId="77777777" w:rsidR="003E7BAB" w:rsidRPr="007F1985" w:rsidRDefault="003E7BAB" w:rsidP="007F1985">
      <w:pPr>
        <w:pStyle w:val="NormalWeb"/>
        <w:numPr>
          <w:ilvl w:val="0"/>
          <w:numId w:val="4"/>
        </w:numPr>
        <w:shd w:val="clear" w:color="auto" w:fill="FFFFFF"/>
        <w:spacing w:before="0" w:beforeAutospacing="0" w:after="240" w:afterAutospacing="0"/>
        <w:jc w:val="both"/>
        <w:rPr>
          <w:color w:val="000000"/>
        </w:rPr>
      </w:pPr>
      <w:r w:rsidRPr="007F1985">
        <w:rPr>
          <w:color w:val="000000"/>
        </w:rPr>
        <w:t>Rooms</w:t>
      </w:r>
    </w:p>
    <w:p w14:paraId="1A628042" w14:textId="77777777" w:rsidR="003E7BAB" w:rsidRPr="007F1985" w:rsidRDefault="003E7BAB" w:rsidP="007F1985">
      <w:pPr>
        <w:pStyle w:val="NormalWeb"/>
        <w:numPr>
          <w:ilvl w:val="0"/>
          <w:numId w:val="4"/>
        </w:numPr>
        <w:shd w:val="clear" w:color="auto" w:fill="FFFFFF"/>
        <w:spacing w:before="0" w:beforeAutospacing="0" w:after="240" w:afterAutospacing="0"/>
        <w:jc w:val="both"/>
        <w:rPr>
          <w:color w:val="000000"/>
        </w:rPr>
      </w:pPr>
      <w:r w:rsidRPr="007F1985">
        <w:rPr>
          <w:color w:val="000000"/>
        </w:rPr>
        <w:t>Billings</w:t>
      </w:r>
    </w:p>
    <w:p w14:paraId="4FDF3174" w14:textId="77777777" w:rsidR="003E7BAB" w:rsidRPr="007F1985" w:rsidRDefault="003E7BAB" w:rsidP="007F1985">
      <w:pPr>
        <w:pStyle w:val="NormalWeb"/>
        <w:numPr>
          <w:ilvl w:val="0"/>
          <w:numId w:val="4"/>
        </w:numPr>
        <w:shd w:val="clear" w:color="auto" w:fill="FFFFFF"/>
        <w:spacing w:before="0" w:beforeAutospacing="0" w:after="240" w:afterAutospacing="0"/>
        <w:jc w:val="both"/>
        <w:rPr>
          <w:color w:val="000000"/>
        </w:rPr>
      </w:pPr>
      <w:r w:rsidRPr="007F1985">
        <w:rPr>
          <w:color w:val="000000"/>
        </w:rPr>
        <w:t>Services</w:t>
      </w:r>
    </w:p>
    <w:p w14:paraId="407901F0" w14:textId="77777777" w:rsidR="00D87112" w:rsidRPr="007F1985" w:rsidRDefault="003E7BAB" w:rsidP="007F1985">
      <w:pPr>
        <w:pStyle w:val="NormalWeb"/>
        <w:numPr>
          <w:ilvl w:val="0"/>
          <w:numId w:val="4"/>
        </w:numPr>
        <w:shd w:val="clear" w:color="auto" w:fill="FFFFFF"/>
        <w:spacing w:before="0" w:beforeAutospacing="0" w:after="240" w:afterAutospacing="0"/>
        <w:jc w:val="both"/>
        <w:rPr>
          <w:color w:val="000000"/>
        </w:rPr>
      </w:pPr>
      <w:r w:rsidRPr="007F1985">
        <w:rPr>
          <w:color w:val="000000"/>
        </w:rPr>
        <w:t>Loyalty</w:t>
      </w:r>
    </w:p>
    <w:p w14:paraId="7D4C2302" w14:textId="77777777" w:rsidR="00D46C09" w:rsidRPr="00D46C09" w:rsidRDefault="00B8085A" w:rsidP="00D46C09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----------------------------------------------------End of Document--------------------------------------------</w:t>
      </w:r>
    </w:p>
    <w:sectPr w:rsidR="00D46C09" w:rsidRPr="00D46C09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25879F7" w14:textId="77777777" w:rsidR="00187C5F" w:rsidRDefault="00187C5F" w:rsidP="00E852C7">
      <w:pPr>
        <w:spacing w:after="0" w:line="240" w:lineRule="auto"/>
      </w:pPr>
      <w:r>
        <w:separator/>
      </w:r>
    </w:p>
  </w:endnote>
  <w:endnote w:type="continuationSeparator" w:id="0">
    <w:p w14:paraId="7EC3ABC8" w14:textId="77777777" w:rsidR="00187C5F" w:rsidRDefault="00187C5F" w:rsidP="00E852C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C6E2322" w14:textId="77777777" w:rsidR="00187C5F" w:rsidRDefault="00187C5F" w:rsidP="00E852C7">
      <w:pPr>
        <w:spacing w:after="0" w:line="240" w:lineRule="auto"/>
      </w:pPr>
      <w:r>
        <w:separator/>
      </w:r>
    </w:p>
  </w:footnote>
  <w:footnote w:type="continuationSeparator" w:id="0">
    <w:p w14:paraId="64FBC657" w14:textId="77777777" w:rsidR="00187C5F" w:rsidRDefault="00187C5F" w:rsidP="00E852C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226598471"/>
      <w:docPartObj>
        <w:docPartGallery w:val="Page Numbers (Top of Page)"/>
        <w:docPartUnique/>
      </w:docPartObj>
    </w:sdtPr>
    <w:sdtEndPr>
      <w:rPr>
        <w:noProof/>
      </w:rPr>
    </w:sdtEndPr>
    <w:sdtContent>
      <w:p w14:paraId="551FF96F" w14:textId="77777777" w:rsidR="00D96513" w:rsidRDefault="00D96513" w:rsidP="00D96513">
        <w:pPr>
          <w:pStyle w:val="Header"/>
        </w:pPr>
        <w:r>
          <w:t xml:space="preserve">Hotel Management System                                                                                                                                        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B7922E8"/>
    <w:multiLevelType w:val="hybridMultilevel"/>
    <w:tmpl w:val="BF12CE9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02D7D98"/>
    <w:multiLevelType w:val="hybridMultilevel"/>
    <w:tmpl w:val="6DF6EFD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45314E1"/>
    <w:multiLevelType w:val="hybridMultilevel"/>
    <w:tmpl w:val="6516801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BFD7DBF"/>
    <w:multiLevelType w:val="hybridMultilevel"/>
    <w:tmpl w:val="2884964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Y2MTIytjA0MrQ0NTJS0lEKTi0uzszPAykwqgUASlKlqywAAAA="/>
  </w:docVars>
  <w:rsids>
    <w:rsidRoot w:val="00D46C09"/>
    <w:rsid w:val="000C6545"/>
    <w:rsid w:val="00187C5F"/>
    <w:rsid w:val="001E6D73"/>
    <w:rsid w:val="002D12F2"/>
    <w:rsid w:val="003D3CD8"/>
    <w:rsid w:val="003E7BAB"/>
    <w:rsid w:val="00431C5D"/>
    <w:rsid w:val="004D5AA7"/>
    <w:rsid w:val="00506686"/>
    <w:rsid w:val="006958EE"/>
    <w:rsid w:val="00696DF2"/>
    <w:rsid w:val="007F1985"/>
    <w:rsid w:val="008E3C7F"/>
    <w:rsid w:val="008E7CC1"/>
    <w:rsid w:val="00A47974"/>
    <w:rsid w:val="00B77704"/>
    <w:rsid w:val="00B8085A"/>
    <w:rsid w:val="00D46C09"/>
    <w:rsid w:val="00D87112"/>
    <w:rsid w:val="00D96513"/>
    <w:rsid w:val="00E852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E992D3C"/>
  <w15:chartTrackingRefBased/>
  <w15:docId w15:val="{C9E8820D-28C0-465D-83A9-BE7CE89EE8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D46C0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E852C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852C7"/>
  </w:style>
  <w:style w:type="paragraph" w:styleId="Footer">
    <w:name w:val="footer"/>
    <w:basedOn w:val="Normal"/>
    <w:link w:val="FooterChar"/>
    <w:uiPriority w:val="99"/>
    <w:unhideWhenUsed/>
    <w:rsid w:val="00E852C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52C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7637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BE308E8-99C1-4AE5-912F-A14A9FC7C2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52</TotalTime>
  <Pages>1</Pages>
  <Words>427</Words>
  <Characters>2434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shi bala</dc:creator>
  <cp:keywords/>
  <dc:description/>
  <cp:lastModifiedBy>Manmeet Bains</cp:lastModifiedBy>
  <cp:revision>15</cp:revision>
  <dcterms:created xsi:type="dcterms:W3CDTF">2018-10-06T23:30:00Z</dcterms:created>
  <dcterms:modified xsi:type="dcterms:W3CDTF">2018-10-29T04:47:00Z</dcterms:modified>
</cp:coreProperties>
</file>